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95E98" w14:textId="6D141171" w:rsidR="00265479" w:rsidRDefault="00B93457">
      <w:r w:rsidRPr="005D3D45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22ACCCB" wp14:editId="71635262">
                <wp:simplePos x="0" y="0"/>
                <wp:positionH relativeFrom="column">
                  <wp:posOffset>3048000</wp:posOffset>
                </wp:positionH>
                <wp:positionV relativeFrom="paragraph">
                  <wp:posOffset>269315</wp:posOffset>
                </wp:positionV>
                <wp:extent cx="2963232" cy="541655"/>
                <wp:effectExtent l="0" t="0" r="27940" b="1079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3232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2AFC5" w14:textId="4E5231EC" w:rsidR="005D3D45" w:rsidRPr="006F6BBA" w:rsidRDefault="00700FFF" w:rsidP="005D3D45">
                            <w:pPr>
                              <w:spacing w:line="36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050"/>
                                <w:sz w:val="44"/>
                                <w:szCs w:val="44"/>
                              </w:rPr>
                              <w:t>Depicting the weat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ACCC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0pt;margin-top:21.2pt;width:233.35pt;height:42.6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">
                <v:textbox>
                  <w:txbxContent>
                    <w:p w14:paraId="2FF2AFC5" w14:textId="4E5231EC" w:rsidR="005D3D45" w:rsidRPr="006F6BBA" w:rsidRDefault="00700FFF" w:rsidP="005D3D45">
                      <w:pPr>
                        <w:spacing w:line="36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B050"/>
                          <w:sz w:val="44"/>
                          <w:szCs w:val="44"/>
                        </w:rPr>
                        <w:t>Depicting the weather</w:t>
                      </w:r>
                    </w:p>
                  </w:txbxContent>
                </v:textbox>
              </v:shape>
            </w:pict>
          </mc:Fallback>
        </mc:AlternateContent>
      </w:r>
      <w:r w:rsidRPr="005D3D45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4E42AD8" wp14:editId="5BFCE8ED">
                <wp:simplePos x="0" y="0"/>
                <wp:positionH relativeFrom="column">
                  <wp:posOffset>2951330</wp:posOffset>
                </wp:positionH>
                <wp:positionV relativeFrom="paragraph">
                  <wp:posOffset>168947</wp:posOffset>
                </wp:positionV>
                <wp:extent cx="3158490" cy="723014"/>
                <wp:effectExtent l="0" t="0" r="22860" b="2032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8490" cy="7230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6D616F" id="Rectangle 12" o:spid="_x0000_s1026" style="position:absolute;margin-left:232.4pt;margin-top:13.3pt;width:248.7pt;height:56.9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" fillcolor="white [3201]" strokecolor="#f79646 [3209]" strokeweight="2pt"/>
            </w:pict>
          </mc:Fallback>
        </mc:AlternateContent>
      </w:r>
      <w:r w:rsidR="009D252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E80FC7" wp14:editId="767ADA63">
                <wp:simplePos x="0" y="0"/>
                <wp:positionH relativeFrom="column">
                  <wp:posOffset>6755802</wp:posOffset>
                </wp:positionH>
                <wp:positionV relativeFrom="paragraph">
                  <wp:posOffset>182880</wp:posOffset>
                </wp:positionV>
                <wp:extent cx="2481580" cy="4378362"/>
                <wp:effectExtent l="0" t="0" r="13970" b="2222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1580" cy="43783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897FE" w14:textId="37A1095E" w:rsidR="008F6B43" w:rsidRPr="00FB405E" w:rsidRDefault="00FB405E" w:rsidP="009D252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Key </w:t>
                            </w:r>
                            <w:r w:rsidR="00D03399" w:rsidRPr="00FB405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V</w:t>
                            </w:r>
                            <w:r w:rsidR="00265479" w:rsidRPr="00FB405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ocabulary</w:t>
                            </w:r>
                          </w:p>
                          <w:p w14:paraId="1A5365EF" w14:textId="1828B385" w:rsidR="003C628F" w:rsidRPr="004E3B6B" w:rsidRDefault="003C628F" w:rsidP="009D252B">
                            <w:pPr>
                              <w:spacing w:after="0"/>
                              <w:rPr>
                                <w:rFonts w:cstheme="minorHAnsi"/>
                                <w:sz w:val="20"/>
                              </w:rPr>
                            </w:pPr>
                            <w:r w:rsidRPr="004E3B6B">
                              <w:rPr>
                                <w:rFonts w:cstheme="minorHAnsi"/>
                                <w:b/>
                                <w:sz w:val="20"/>
                              </w:rPr>
                              <w:t>Tint</w:t>
                            </w:r>
                            <w:proofErr w:type="gramStart"/>
                            <w:r w:rsidRPr="004E3B6B">
                              <w:rPr>
                                <w:rFonts w:cstheme="minorHAnsi"/>
                                <w:sz w:val="20"/>
                              </w:rPr>
                              <w:t>-  a</w:t>
                            </w:r>
                            <w:proofErr w:type="gramEnd"/>
                            <w:r w:rsidRPr="004E3B6B">
                              <w:rPr>
                                <w:rFonts w:cstheme="minorHAnsi"/>
                                <w:sz w:val="20"/>
                              </w:rPr>
                              <w:t xml:space="preserve"> mixture of a colour with white, which reduces darkness.</w:t>
                            </w:r>
                          </w:p>
                          <w:p w14:paraId="6CDBD5B5" w14:textId="61EFC3EC" w:rsidR="003C628F" w:rsidRPr="004E3B6B" w:rsidRDefault="003C628F" w:rsidP="009D252B">
                            <w:pPr>
                              <w:spacing w:after="0"/>
                              <w:rPr>
                                <w:rFonts w:cstheme="minorHAnsi"/>
                                <w:sz w:val="20"/>
                              </w:rPr>
                            </w:pPr>
                            <w:r w:rsidRPr="004E3B6B">
                              <w:rPr>
                                <w:rFonts w:cstheme="minorHAnsi"/>
                                <w:b/>
                                <w:sz w:val="20"/>
                              </w:rPr>
                              <w:t>Tone</w:t>
                            </w:r>
                            <w:proofErr w:type="gramStart"/>
                            <w:r w:rsidRPr="004E3B6B">
                              <w:rPr>
                                <w:rFonts w:cstheme="minorHAnsi"/>
                                <w:sz w:val="20"/>
                              </w:rPr>
                              <w:t>-  produced</w:t>
                            </w:r>
                            <w:proofErr w:type="gramEnd"/>
                            <w:r w:rsidRPr="004E3B6B">
                              <w:rPr>
                                <w:rFonts w:cstheme="minorHAnsi"/>
                                <w:sz w:val="20"/>
                              </w:rPr>
                              <w:t xml:space="preserve"> either by mixing a colour with grey, or by both tinting and shading. </w:t>
                            </w:r>
                          </w:p>
                          <w:p w14:paraId="0C7A31C8" w14:textId="23884DE9" w:rsidR="003C628F" w:rsidRPr="004E3B6B" w:rsidRDefault="003C628F" w:rsidP="009D252B">
                            <w:pPr>
                              <w:spacing w:after="0"/>
                              <w:rPr>
                                <w:rFonts w:cstheme="minorHAnsi"/>
                                <w:sz w:val="20"/>
                              </w:rPr>
                            </w:pPr>
                            <w:r w:rsidRPr="004E3B6B">
                              <w:rPr>
                                <w:rFonts w:cstheme="minorHAnsi"/>
                                <w:b/>
                                <w:sz w:val="20"/>
                              </w:rPr>
                              <w:t>Complementary colours-</w:t>
                            </w:r>
                            <w:r w:rsidRPr="004E3B6B">
                              <w:rPr>
                                <w:rFonts w:cstheme="minorHAnsi"/>
                                <w:sz w:val="20"/>
                              </w:rPr>
                              <w:t xml:space="preserve"> opposite to each other on the colour wheel, so they create a strong contrast.</w:t>
                            </w:r>
                          </w:p>
                          <w:p w14:paraId="4C244338" w14:textId="62DF71E2" w:rsidR="003C628F" w:rsidRPr="004E3B6B" w:rsidRDefault="003C628F" w:rsidP="009D252B">
                            <w:pPr>
                              <w:spacing w:after="0" w:line="240" w:lineRule="auto"/>
                              <w:rPr>
                                <w:rFonts w:cstheme="minorHAnsi"/>
                                <w:sz w:val="20"/>
                              </w:rPr>
                            </w:pPr>
                            <w:r w:rsidRPr="004E3B6B">
                              <w:rPr>
                                <w:rFonts w:cstheme="minorHAnsi"/>
                                <w:b/>
                                <w:sz w:val="20"/>
                              </w:rPr>
                              <w:t>Focal Point-</w:t>
                            </w:r>
                            <w:r w:rsidRPr="004E3B6B">
                              <w:rPr>
                                <w:rFonts w:cstheme="minorHAnsi"/>
                                <w:sz w:val="20"/>
                              </w:rPr>
                              <w:t xml:space="preserve"> the area the viewer's eye is naturally drawn. </w:t>
                            </w:r>
                          </w:p>
                          <w:p w14:paraId="23428582" w14:textId="77806B56" w:rsidR="003C628F" w:rsidRPr="004E3B6B" w:rsidRDefault="003C628F" w:rsidP="009D252B">
                            <w:pPr>
                              <w:spacing w:after="0" w:line="240" w:lineRule="auto"/>
                              <w:rPr>
                                <w:rFonts w:cstheme="minorHAnsi"/>
                                <w:sz w:val="20"/>
                              </w:rPr>
                            </w:pPr>
                            <w:r w:rsidRPr="004E3B6B">
                              <w:rPr>
                                <w:rFonts w:cstheme="minorHAnsi"/>
                                <w:b/>
                                <w:sz w:val="20"/>
                              </w:rPr>
                              <w:t>Horizon-</w:t>
                            </w:r>
                            <w:r w:rsidRPr="004E3B6B">
                              <w:rPr>
                                <w:rFonts w:cstheme="minorHAnsi"/>
                                <w:sz w:val="20"/>
                              </w:rPr>
                              <w:t xml:space="preserve"> a horizontal line that runs across the paper to represent where the sky meets the ground. </w:t>
                            </w:r>
                          </w:p>
                          <w:p w14:paraId="6BE9DA69" w14:textId="1569E20F" w:rsidR="00457F41" w:rsidRPr="004E3B6B" w:rsidRDefault="003C628F" w:rsidP="009D252B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4E3B6B">
                              <w:rPr>
                                <w:rFonts w:cstheme="minorHAnsi"/>
                                <w:b/>
                                <w:sz w:val="20"/>
                              </w:rPr>
                              <w:t>Background and foreground -</w:t>
                            </w:r>
                            <w:r w:rsidRPr="004E3B6B">
                              <w:rPr>
                                <w:rFonts w:cstheme="minorHAnsi"/>
                                <w:sz w:val="20"/>
                              </w:rPr>
                              <w:t xml:space="preserve"> what is perceived as furthest away and closest to the viewer.</w:t>
                            </w:r>
                          </w:p>
                          <w:p w14:paraId="1A121039" w14:textId="5D6A59B4" w:rsidR="0043162A" w:rsidRPr="004E3B6B" w:rsidRDefault="0043162A" w:rsidP="009D252B">
                            <w:pPr>
                              <w:spacing w:after="0" w:line="240" w:lineRule="auto"/>
                              <w:rPr>
                                <w:rFonts w:cstheme="minorHAnsi"/>
                                <w:bCs/>
                                <w:sz w:val="20"/>
                                <w:szCs w:val="18"/>
                              </w:rPr>
                            </w:pPr>
                            <w:r w:rsidRPr="004E3B6B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18"/>
                              </w:rPr>
                              <w:t xml:space="preserve">Primary colours- </w:t>
                            </w:r>
                            <w:r w:rsidRPr="004E3B6B">
                              <w:rPr>
                                <w:rFonts w:cstheme="minorHAnsi"/>
                                <w:bCs/>
                                <w:sz w:val="20"/>
                                <w:szCs w:val="18"/>
                              </w:rPr>
                              <w:t>Red, yellow and blue</w:t>
                            </w:r>
                          </w:p>
                          <w:p w14:paraId="5400271B" w14:textId="4850410F" w:rsidR="0043162A" w:rsidRPr="004E3B6B" w:rsidRDefault="0043162A" w:rsidP="009D252B">
                            <w:pPr>
                              <w:spacing w:after="0" w:line="240" w:lineRule="auto"/>
                              <w:rPr>
                                <w:rFonts w:cstheme="minorHAnsi"/>
                                <w:bCs/>
                                <w:sz w:val="20"/>
                                <w:szCs w:val="18"/>
                              </w:rPr>
                            </w:pPr>
                            <w:r w:rsidRPr="004E3B6B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18"/>
                              </w:rPr>
                              <w:t>Secondary colours-</w:t>
                            </w:r>
                            <w:r w:rsidRPr="004E3B6B">
                              <w:rPr>
                                <w:rFonts w:cstheme="minorHAnsi"/>
                                <w:bCs/>
                                <w:sz w:val="20"/>
                                <w:szCs w:val="18"/>
                              </w:rPr>
                              <w:t xml:space="preserve"> Made by mixing two primary colours together to make orange, green and purple.</w:t>
                            </w:r>
                            <w:r w:rsidR="009D252B" w:rsidRPr="009D252B">
                              <w:rPr>
                                <w:noProof/>
                              </w:rPr>
                              <w:t xml:space="preserve"> </w:t>
                            </w:r>
                            <w:r w:rsidR="009D252B">
                              <w:rPr>
                                <w:noProof/>
                              </w:rPr>
                              <w:drawing>
                                <wp:inline distT="0" distB="0" distL="0" distR="0" wp14:anchorId="10AE0F61" wp14:editId="5E045701">
                                  <wp:extent cx="1390464" cy="989704"/>
                                  <wp:effectExtent l="0" t="0" r="635" b="1270"/>
                                  <wp:docPr id="24" name="Picture 24" descr="C:\Users\k.hart\AppData\Local\Microsoft\Windows\INetCache\Content.MSO\68EE018B.tmp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k.hart\AppData\Local\Microsoft\Windows\INetCache\Content.MSO\68EE018B.tmp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28849" cy="1017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80FC7" id="_x0000_s1027" type="#_x0000_t202" style="position:absolute;margin-left:531.95pt;margin-top:14.4pt;width:195.4pt;height:344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">
                <v:textbox>
                  <w:txbxContent>
                    <w:p w14:paraId="7F7897FE" w14:textId="37A1095E" w:rsidR="008F6B43" w:rsidRPr="00FB405E" w:rsidRDefault="00FB405E" w:rsidP="009D252B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Key </w:t>
                      </w:r>
                      <w:r w:rsidR="00D03399" w:rsidRPr="00FB405E">
                        <w:rPr>
                          <w:b/>
                          <w:bCs/>
                          <w:sz w:val="32"/>
                          <w:szCs w:val="32"/>
                        </w:rPr>
                        <w:t>V</w:t>
                      </w:r>
                      <w:r w:rsidR="00265479" w:rsidRPr="00FB405E">
                        <w:rPr>
                          <w:b/>
                          <w:bCs/>
                          <w:sz w:val="32"/>
                          <w:szCs w:val="32"/>
                        </w:rPr>
                        <w:t>ocabulary</w:t>
                      </w:r>
                    </w:p>
                    <w:p w14:paraId="1A5365EF" w14:textId="1828B385" w:rsidR="003C628F" w:rsidRPr="004E3B6B" w:rsidRDefault="003C628F" w:rsidP="009D252B">
                      <w:pPr>
                        <w:spacing w:after="0"/>
                        <w:rPr>
                          <w:rFonts w:cstheme="minorHAnsi"/>
                          <w:sz w:val="20"/>
                        </w:rPr>
                      </w:pPr>
                      <w:r w:rsidRPr="004E3B6B">
                        <w:rPr>
                          <w:rFonts w:cstheme="minorHAnsi"/>
                          <w:b/>
                          <w:sz w:val="20"/>
                        </w:rPr>
                        <w:t>Tint</w:t>
                      </w:r>
                      <w:proofErr w:type="gramStart"/>
                      <w:r w:rsidRPr="004E3B6B">
                        <w:rPr>
                          <w:rFonts w:cstheme="minorHAnsi"/>
                          <w:sz w:val="20"/>
                        </w:rPr>
                        <w:t>-  a</w:t>
                      </w:r>
                      <w:proofErr w:type="gramEnd"/>
                      <w:r w:rsidRPr="004E3B6B">
                        <w:rPr>
                          <w:rFonts w:cstheme="minorHAnsi"/>
                          <w:sz w:val="20"/>
                        </w:rPr>
                        <w:t xml:space="preserve"> mixture of a colour with white, which reduces darkness.</w:t>
                      </w:r>
                    </w:p>
                    <w:p w14:paraId="6CDBD5B5" w14:textId="61EFC3EC" w:rsidR="003C628F" w:rsidRPr="004E3B6B" w:rsidRDefault="003C628F" w:rsidP="009D252B">
                      <w:pPr>
                        <w:spacing w:after="0"/>
                        <w:rPr>
                          <w:rFonts w:cstheme="minorHAnsi"/>
                          <w:sz w:val="20"/>
                        </w:rPr>
                      </w:pPr>
                      <w:r w:rsidRPr="004E3B6B">
                        <w:rPr>
                          <w:rFonts w:cstheme="minorHAnsi"/>
                          <w:b/>
                          <w:sz w:val="20"/>
                        </w:rPr>
                        <w:t>Tone</w:t>
                      </w:r>
                      <w:proofErr w:type="gramStart"/>
                      <w:r w:rsidRPr="004E3B6B">
                        <w:rPr>
                          <w:rFonts w:cstheme="minorHAnsi"/>
                          <w:sz w:val="20"/>
                        </w:rPr>
                        <w:t>-  produced</w:t>
                      </w:r>
                      <w:proofErr w:type="gramEnd"/>
                      <w:r w:rsidRPr="004E3B6B">
                        <w:rPr>
                          <w:rFonts w:cstheme="minorHAnsi"/>
                          <w:sz w:val="20"/>
                        </w:rPr>
                        <w:t xml:space="preserve"> either by mixing a colour with grey, or by both tinting and shading. </w:t>
                      </w:r>
                    </w:p>
                    <w:p w14:paraId="0C7A31C8" w14:textId="23884DE9" w:rsidR="003C628F" w:rsidRPr="004E3B6B" w:rsidRDefault="003C628F" w:rsidP="009D252B">
                      <w:pPr>
                        <w:spacing w:after="0"/>
                        <w:rPr>
                          <w:rFonts w:cstheme="minorHAnsi"/>
                          <w:sz w:val="20"/>
                        </w:rPr>
                      </w:pPr>
                      <w:r w:rsidRPr="004E3B6B">
                        <w:rPr>
                          <w:rFonts w:cstheme="minorHAnsi"/>
                          <w:b/>
                          <w:sz w:val="20"/>
                        </w:rPr>
                        <w:t>Complementary colours-</w:t>
                      </w:r>
                      <w:r w:rsidRPr="004E3B6B">
                        <w:rPr>
                          <w:rFonts w:cstheme="minorHAnsi"/>
                          <w:sz w:val="20"/>
                        </w:rPr>
                        <w:t xml:space="preserve"> opposite to each other on the colour wheel, so they create a strong contrast.</w:t>
                      </w:r>
                    </w:p>
                    <w:p w14:paraId="4C244338" w14:textId="62DF71E2" w:rsidR="003C628F" w:rsidRPr="004E3B6B" w:rsidRDefault="003C628F" w:rsidP="009D252B">
                      <w:pPr>
                        <w:spacing w:after="0" w:line="240" w:lineRule="auto"/>
                        <w:rPr>
                          <w:rFonts w:cstheme="minorHAnsi"/>
                          <w:sz w:val="20"/>
                        </w:rPr>
                      </w:pPr>
                      <w:r w:rsidRPr="004E3B6B">
                        <w:rPr>
                          <w:rFonts w:cstheme="minorHAnsi"/>
                          <w:b/>
                          <w:sz w:val="20"/>
                        </w:rPr>
                        <w:t>Focal Point-</w:t>
                      </w:r>
                      <w:r w:rsidRPr="004E3B6B">
                        <w:rPr>
                          <w:rFonts w:cstheme="minorHAnsi"/>
                          <w:sz w:val="20"/>
                        </w:rPr>
                        <w:t xml:space="preserve"> the area the viewer's eye is naturally drawn. </w:t>
                      </w:r>
                    </w:p>
                    <w:p w14:paraId="23428582" w14:textId="77806B56" w:rsidR="003C628F" w:rsidRPr="004E3B6B" w:rsidRDefault="003C628F" w:rsidP="009D252B">
                      <w:pPr>
                        <w:spacing w:after="0" w:line="240" w:lineRule="auto"/>
                        <w:rPr>
                          <w:rFonts w:cstheme="minorHAnsi"/>
                          <w:sz w:val="20"/>
                        </w:rPr>
                      </w:pPr>
                      <w:r w:rsidRPr="004E3B6B">
                        <w:rPr>
                          <w:rFonts w:cstheme="minorHAnsi"/>
                          <w:b/>
                          <w:sz w:val="20"/>
                        </w:rPr>
                        <w:t>Horizon-</w:t>
                      </w:r>
                      <w:r w:rsidRPr="004E3B6B">
                        <w:rPr>
                          <w:rFonts w:cstheme="minorHAnsi"/>
                          <w:sz w:val="20"/>
                        </w:rPr>
                        <w:t xml:space="preserve"> a horizontal line that runs across the paper to represent where the sky meets the ground. </w:t>
                      </w:r>
                    </w:p>
                    <w:p w14:paraId="6BE9DA69" w14:textId="1569E20F" w:rsidR="00457F41" w:rsidRPr="004E3B6B" w:rsidRDefault="003C628F" w:rsidP="009D252B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4E3B6B">
                        <w:rPr>
                          <w:rFonts w:cstheme="minorHAnsi"/>
                          <w:b/>
                          <w:sz w:val="20"/>
                        </w:rPr>
                        <w:t>Background and foreground -</w:t>
                      </w:r>
                      <w:r w:rsidRPr="004E3B6B">
                        <w:rPr>
                          <w:rFonts w:cstheme="minorHAnsi"/>
                          <w:sz w:val="20"/>
                        </w:rPr>
                        <w:t xml:space="preserve"> what is perceived as furthest away and closest to the viewer.</w:t>
                      </w:r>
                    </w:p>
                    <w:p w14:paraId="1A121039" w14:textId="5D6A59B4" w:rsidR="0043162A" w:rsidRPr="004E3B6B" w:rsidRDefault="0043162A" w:rsidP="009D252B">
                      <w:pPr>
                        <w:spacing w:after="0" w:line="240" w:lineRule="auto"/>
                        <w:rPr>
                          <w:rFonts w:cstheme="minorHAnsi"/>
                          <w:bCs/>
                          <w:sz w:val="20"/>
                          <w:szCs w:val="18"/>
                        </w:rPr>
                      </w:pPr>
                      <w:r w:rsidRPr="004E3B6B">
                        <w:rPr>
                          <w:rFonts w:cstheme="minorHAnsi"/>
                          <w:b/>
                          <w:bCs/>
                          <w:sz w:val="20"/>
                          <w:szCs w:val="18"/>
                        </w:rPr>
                        <w:t xml:space="preserve">Primary colours- </w:t>
                      </w:r>
                      <w:r w:rsidRPr="004E3B6B">
                        <w:rPr>
                          <w:rFonts w:cstheme="minorHAnsi"/>
                          <w:bCs/>
                          <w:sz w:val="20"/>
                          <w:szCs w:val="18"/>
                        </w:rPr>
                        <w:t>Red, yellow and blue</w:t>
                      </w:r>
                    </w:p>
                    <w:p w14:paraId="5400271B" w14:textId="4850410F" w:rsidR="0043162A" w:rsidRPr="004E3B6B" w:rsidRDefault="0043162A" w:rsidP="009D252B">
                      <w:pPr>
                        <w:spacing w:after="0" w:line="240" w:lineRule="auto"/>
                        <w:rPr>
                          <w:rFonts w:cstheme="minorHAnsi"/>
                          <w:bCs/>
                          <w:sz w:val="20"/>
                          <w:szCs w:val="18"/>
                        </w:rPr>
                      </w:pPr>
                      <w:r w:rsidRPr="004E3B6B">
                        <w:rPr>
                          <w:rFonts w:cstheme="minorHAnsi"/>
                          <w:b/>
                          <w:bCs/>
                          <w:sz w:val="20"/>
                          <w:szCs w:val="18"/>
                        </w:rPr>
                        <w:t>Secondary colours-</w:t>
                      </w:r>
                      <w:r w:rsidRPr="004E3B6B">
                        <w:rPr>
                          <w:rFonts w:cstheme="minorHAnsi"/>
                          <w:bCs/>
                          <w:sz w:val="20"/>
                          <w:szCs w:val="18"/>
                        </w:rPr>
                        <w:t xml:space="preserve"> Made by mixing two primary colours together to make orange, green and purple.</w:t>
                      </w:r>
                      <w:r w:rsidR="009D252B" w:rsidRPr="009D252B">
                        <w:rPr>
                          <w:noProof/>
                        </w:rPr>
                        <w:t xml:space="preserve"> </w:t>
                      </w:r>
                      <w:r w:rsidR="009D252B">
                        <w:rPr>
                          <w:noProof/>
                        </w:rPr>
                        <w:drawing>
                          <wp:inline distT="0" distB="0" distL="0" distR="0" wp14:anchorId="10AE0F61" wp14:editId="5E045701">
                            <wp:extent cx="1390464" cy="989704"/>
                            <wp:effectExtent l="0" t="0" r="635" b="1270"/>
                            <wp:docPr id="24" name="Picture 24" descr="C:\Users\k.hart\AppData\Local\Microsoft\Windows\INetCache\Content.MSO\68EE018B.tmp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k.hart\AppData\Local\Microsoft\Windows\INetCache\Content.MSO\68EE018B.tmp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28849" cy="1017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D252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37C3FC" wp14:editId="3C2DC886">
                <wp:simplePos x="0" y="0"/>
                <wp:positionH relativeFrom="column">
                  <wp:posOffset>6690995</wp:posOffset>
                </wp:positionH>
                <wp:positionV relativeFrom="paragraph">
                  <wp:posOffset>150495</wp:posOffset>
                </wp:positionV>
                <wp:extent cx="2635885" cy="4485640"/>
                <wp:effectExtent l="0" t="0" r="12065" b="10160"/>
                <wp:wrapThrough wrapText="bothSides">
                  <wp:wrapPolygon edited="0">
                    <wp:start x="0" y="0"/>
                    <wp:lineTo x="0" y="21557"/>
                    <wp:lineTo x="21543" y="21557"/>
                    <wp:lineTo x="21543" y="0"/>
                    <wp:lineTo x="0" y="0"/>
                  </wp:wrapPolygon>
                </wp:wrapThrough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85" cy="44856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03555" id="Rectangle 7" o:spid="_x0000_s1026" style="position:absolute;margin-left:526.85pt;margin-top:11.85pt;width:207.55pt;height:353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" fillcolor="white [3201]" strokecolor="#4bacc6 [3208]" strokeweight="2pt">
                <w10:wrap type="through"/>
              </v:rect>
            </w:pict>
          </mc:Fallback>
        </mc:AlternateContent>
      </w:r>
      <w:r w:rsidR="00EE6F0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54816" behindDoc="0" locked="0" layoutInCell="1" allowOverlap="1" wp14:anchorId="731290E2" wp14:editId="0B531148">
                <wp:simplePos x="0" y="0"/>
                <wp:positionH relativeFrom="margin">
                  <wp:posOffset>45085</wp:posOffset>
                </wp:positionH>
                <wp:positionV relativeFrom="paragraph">
                  <wp:posOffset>207645</wp:posOffset>
                </wp:positionV>
                <wp:extent cx="2337435" cy="310515"/>
                <wp:effectExtent l="0" t="0" r="24765" b="1333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743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A6F44" w14:textId="77777777" w:rsidR="00E8037E" w:rsidRPr="006F6BBA" w:rsidRDefault="00E8037E" w:rsidP="0028476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F6BBA">
                              <w:rPr>
                                <w:b/>
                                <w:bCs/>
                              </w:rPr>
                              <w:t>What I should already know</w:t>
                            </w:r>
                          </w:p>
                          <w:p w14:paraId="434B4F3B" w14:textId="77777777" w:rsidR="00ED00FE" w:rsidRDefault="00ED00FE">
                            <w:r>
                              <w:t>gg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290E2" id="_x0000_s1028" type="#_x0000_t202" style="position:absolute;margin-left:3.55pt;margin-top:16.35pt;width:184.05pt;height:24.45pt;z-index:251554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">
                <v:textbox>
                  <w:txbxContent>
                    <w:p w14:paraId="18BA6F44" w14:textId="77777777" w:rsidR="00E8037E" w:rsidRPr="006F6BBA" w:rsidRDefault="00E8037E" w:rsidP="0028476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F6BBA">
                        <w:rPr>
                          <w:b/>
                          <w:bCs/>
                        </w:rPr>
                        <w:t>What I should already know</w:t>
                      </w:r>
                    </w:p>
                    <w:p w14:paraId="434B4F3B" w14:textId="77777777" w:rsidR="00ED00FE" w:rsidRDefault="00ED00FE">
                      <w:r>
                        <w:t>gg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9771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44576" behindDoc="1" locked="0" layoutInCell="1" allowOverlap="1" wp14:anchorId="4B9F93B6" wp14:editId="506E3B7C">
                <wp:simplePos x="0" y="0"/>
                <wp:positionH relativeFrom="column">
                  <wp:posOffset>-429895</wp:posOffset>
                </wp:positionH>
                <wp:positionV relativeFrom="paragraph">
                  <wp:posOffset>174625</wp:posOffset>
                </wp:positionV>
                <wp:extent cx="3277235" cy="1732915"/>
                <wp:effectExtent l="0" t="0" r="18415" b="19685"/>
                <wp:wrapTight wrapText="bothSides">
                  <wp:wrapPolygon edited="0">
                    <wp:start x="0" y="0"/>
                    <wp:lineTo x="0" y="21608"/>
                    <wp:lineTo x="21596" y="21608"/>
                    <wp:lineTo x="21596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7235" cy="17329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A3816B" w14:textId="77777777" w:rsidR="00ED00FE" w:rsidRPr="00ED00FE" w:rsidRDefault="00ED00FE" w:rsidP="00ED00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9F93B6" id="Rectangle 1" o:spid="_x0000_s1029" style="position:absolute;margin-left:-33.85pt;margin-top:13.75pt;width:258.05pt;height:136.45pt;z-index:-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" fillcolor="white [3212]" strokecolor="#243f60 [1604]" strokeweight="2pt">
                <v:textbox>
                  <w:txbxContent>
                    <w:p w14:paraId="32A3816B" w14:textId="77777777" w:rsidR="00ED00FE" w:rsidRPr="00ED00FE" w:rsidRDefault="00ED00FE" w:rsidP="00ED00FE"/>
                  </w:txbxContent>
                </v:textbox>
                <w10:wrap type="tight"/>
              </v:rect>
            </w:pict>
          </mc:Fallback>
        </mc:AlternateContent>
      </w:r>
      <w:r w:rsidR="00A3600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1680" behindDoc="0" locked="0" layoutInCell="1" allowOverlap="1" wp14:anchorId="4AD9CF0C" wp14:editId="09EF1201">
                <wp:simplePos x="0" y="0"/>
                <wp:positionH relativeFrom="margin">
                  <wp:posOffset>-450375</wp:posOffset>
                </wp:positionH>
                <wp:positionV relativeFrom="paragraph">
                  <wp:posOffset>-600501</wp:posOffset>
                </wp:positionV>
                <wp:extent cx="9771370" cy="569595"/>
                <wp:effectExtent l="0" t="0" r="20955" b="2095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1370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5D1CF" w14:textId="77777777" w:rsidR="005231FE" w:rsidRPr="005231FE" w:rsidRDefault="005231FE" w:rsidP="005231FE">
                            <w:pPr>
                              <w:jc w:val="center"/>
                              <w:rPr>
                                <w:b/>
                                <w:sz w:val="2"/>
                                <w:szCs w:val="2"/>
                              </w:rPr>
                            </w:pPr>
                          </w:p>
                          <w:p w14:paraId="712971FF" w14:textId="4627E786" w:rsidR="00E8037E" w:rsidRPr="00265479" w:rsidRDefault="00A37DAF" w:rsidP="00A37DAF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E8037E" w:rsidRPr="00265479">
                              <w:rPr>
                                <w:b/>
                                <w:sz w:val="24"/>
                                <w:szCs w:val="24"/>
                              </w:rPr>
                              <w:t>Newall Green</w:t>
                            </w:r>
                            <w:r w:rsidR="0026547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rimary: Knowledge Organiser for</w:t>
                            </w:r>
                            <w:r w:rsidR="002847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301C5">
                              <w:rPr>
                                <w:b/>
                                <w:sz w:val="24"/>
                                <w:szCs w:val="24"/>
                              </w:rPr>
                              <w:t>Ar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            </w:t>
                            </w:r>
                            <w:r w:rsidR="005D7F7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5D7F7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310114">
                              <w:rPr>
                                <w:b/>
                                <w:sz w:val="24"/>
                                <w:szCs w:val="24"/>
                              </w:rPr>
                              <w:t>Year Group</w:t>
                            </w:r>
                            <w:r w:rsidR="002847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4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</w:t>
                            </w:r>
                            <w:r w:rsidR="005D7F7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S</w:t>
                            </w:r>
                            <w:r w:rsidR="008735A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pring </w:t>
                            </w:r>
                            <w:r w:rsidR="00700FFF">
                              <w:rPr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9CF0C" id="_x0000_s1030" type="#_x0000_t202" style="position:absolute;margin-left:-35.45pt;margin-top:-47.3pt;width:769.4pt;height:44.85pt;z-index:251591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">
                <v:textbox>
                  <w:txbxContent>
                    <w:p w14:paraId="3915D1CF" w14:textId="77777777" w:rsidR="005231FE" w:rsidRPr="005231FE" w:rsidRDefault="005231FE" w:rsidP="005231FE">
                      <w:pPr>
                        <w:jc w:val="center"/>
                        <w:rPr>
                          <w:b/>
                          <w:sz w:val="2"/>
                          <w:szCs w:val="2"/>
                        </w:rPr>
                      </w:pPr>
                    </w:p>
                    <w:p w14:paraId="712971FF" w14:textId="4627E786" w:rsidR="00E8037E" w:rsidRPr="00265479" w:rsidRDefault="00A37DAF" w:rsidP="00A37DAF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     </w:t>
                      </w:r>
                      <w:r w:rsidR="00E8037E" w:rsidRPr="00265479">
                        <w:rPr>
                          <w:b/>
                          <w:sz w:val="24"/>
                          <w:szCs w:val="24"/>
                        </w:rPr>
                        <w:t>Newall Green</w:t>
                      </w:r>
                      <w:r w:rsidR="00265479">
                        <w:rPr>
                          <w:b/>
                          <w:sz w:val="24"/>
                          <w:szCs w:val="24"/>
                        </w:rPr>
                        <w:t xml:space="preserve"> Primary: Knowledge Organiser for</w:t>
                      </w:r>
                      <w:r w:rsidR="002847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D301C5">
                        <w:rPr>
                          <w:b/>
                          <w:sz w:val="24"/>
                          <w:szCs w:val="24"/>
                        </w:rPr>
                        <w:t>Art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            </w:t>
                      </w:r>
                      <w:r w:rsidR="005D7F7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</w:t>
                      </w:r>
                      <w:r w:rsidR="005D7F7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</w:t>
                      </w:r>
                      <w:r w:rsidR="00310114">
                        <w:rPr>
                          <w:b/>
                          <w:sz w:val="24"/>
                          <w:szCs w:val="24"/>
                        </w:rPr>
                        <w:t>Year Group</w:t>
                      </w:r>
                      <w:r w:rsidR="0028476C">
                        <w:rPr>
                          <w:b/>
                          <w:sz w:val="24"/>
                          <w:szCs w:val="24"/>
                        </w:rPr>
                        <w:t xml:space="preserve"> 4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</w:t>
                      </w:r>
                      <w:r w:rsidR="005D7F77">
                        <w:rPr>
                          <w:b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S</w:t>
                      </w:r>
                      <w:r w:rsidR="008735A6">
                        <w:rPr>
                          <w:b/>
                          <w:sz w:val="24"/>
                          <w:szCs w:val="24"/>
                        </w:rPr>
                        <w:t xml:space="preserve">pring </w:t>
                      </w:r>
                      <w:r w:rsidR="00700FFF">
                        <w:rPr>
                          <w:b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7EA87E" w14:textId="389CCA59" w:rsidR="00316638" w:rsidRDefault="009D252B">
      <w:bookmarkStart w:id="0" w:name="_GoBack"/>
      <w:bookmarkEnd w:id="0"/>
      <w:r>
        <w:rPr>
          <w:noProof/>
        </w:rPr>
        <w:drawing>
          <wp:anchor distT="0" distB="0" distL="114300" distR="114300" simplePos="0" relativeHeight="251791360" behindDoc="0" locked="0" layoutInCell="1" allowOverlap="1" wp14:anchorId="7E6DFBF7" wp14:editId="130EAF09">
            <wp:simplePos x="0" y="0"/>
            <wp:positionH relativeFrom="column">
              <wp:posOffset>6153374</wp:posOffset>
            </wp:positionH>
            <wp:positionV relativeFrom="paragraph">
              <wp:posOffset>4593030</wp:posOffset>
            </wp:positionV>
            <wp:extent cx="3519754" cy="959933"/>
            <wp:effectExtent l="0" t="0" r="508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596" cy="9686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67838522" wp14:editId="58CD4426">
                <wp:simplePos x="0" y="0"/>
                <wp:positionH relativeFrom="column">
                  <wp:posOffset>2944345</wp:posOffset>
                </wp:positionH>
                <wp:positionV relativeFrom="paragraph">
                  <wp:posOffset>649268</wp:posOffset>
                </wp:positionV>
                <wp:extent cx="3134995" cy="5306060"/>
                <wp:effectExtent l="0" t="0" r="27305" b="279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4995" cy="53060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9594A" id="Rectangle 2" o:spid="_x0000_s1026" style="position:absolute;margin-left:231.85pt;margin-top:51.1pt;width:246.85pt;height:417.8pt;z-index:25156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" fillcolor="white [3201]" strokecolor="#c0504d [3205]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7F163D4C" wp14:editId="507DBA6B">
                <wp:simplePos x="0" y="0"/>
                <wp:positionH relativeFrom="column">
                  <wp:posOffset>3001495</wp:posOffset>
                </wp:positionH>
                <wp:positionV relativeFrom="paragraph">
                  <wp:posOffset>718708</wp:posOffset>
                </wp:positionV>
                <wp:extent cx="3004185" cy="5153025"/>
                <wp:effectExtent l="0" t="0" r="24765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4185" cy="515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FE2FB0" w14:textId="4B9CBCA1" w:rsidR="00E8037E" w:rsidRPr="00437C44" w:rsidRDefault="00E8037E" w:rsidP="00F2672E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37C4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Key </w:t>
                            </w:r>
                            <w:r w:rsidR="000475B1" w:rsidRPr="00437C44">
                              <w:rPr>
                                <w:b/>
                                <w:sz w:val="24"/>
                                <w:szCs w:val="24"/>
                              </w:rPr>
                              <w:t>Knowledge</w:t>
                            </w:r>
                          </w:p>
                          <w:p w14:paraId="3E4096C2" w14:textId="200D5D81" w:rsidR="00F17082" w:rsidRPr="004E3B6B" w:rsidRDefault="004E3B6B" w:rsidP="00424676">
                            <w:pPr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4E3B6B">
                              <w:rPr>
                                <w:rFonts w:cstheme="minorHAnsi"/>
                                <w:b/>
                                <w:bCs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Pieter the Elder </w:t>
                            </w:r>
                            <w:proofErr w:type="gramStart"/>
                            <w:r w:rsidRPr="004E3B6B">
                              <w:rPr>
                                <w:rFonts w:cstheme="minorHAnsi"/>
                                <w:b/>
                                <w:bCs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Bruegel</w:t>
                            </w:r>
                            <w:r w:rsidRPr="004E3B6B"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 )</w:t>
                            </w:r>
                            <w:proofErr w:type="gramEnd"/>
                            <w:r w:rsidRPr="004E3B6B"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was a Netherlandish renaissance painter and printmaker known for his landscapes and peasant scenes (genre painting).</w:t>
                            </w:r>
                          </w:p>
                          <w:p w14:paraId="252A3CA1" w14:textId="59509704" w:rsidR="00F17082" w:rsidRPr="004E3B6B" w:rsidRDefault="004E3B6B" w:rsidP="00424676">
                            <w:pPr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4E3B6B"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In fine art, the term “Netherlandish renaissance" refers to </w:t>
                            </w:r>
                            <w:r w:rsidRPr="004E3B6B">
                              <w:rPr>
                                <w:rFonts w:cstheme="minorHAnsi"/>
                                <w:b/>
                                <w:bCs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the rapid development of fine art painting which occurred in Flanders and Holland during the 15th and 16th centuries</w:t>
                            </w:r>
                            <w:r w:rsidRPr="004E3B6B"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. </w:t>
                            </w:r>
                          </w:p>
                          <w:p w14:paraId="03BE5078" w14:textId="2B712C21" w:rsidR="00E45E1B" w:rsidRPr="004E3B6B" w:rsidRDefault="001C4A77" w:rsidP="00E45E1B">
                            <w:pPr>
                              <w:jc w:val="both"/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4E3B6B">
                              <w:rPr>
                                <w:rFonts w:cstheme="minorHAnsi"/>
                                <w:b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Ju</w:t>
                            </w:r>
                            <w:r w:rsidR="00E45E1B" w:rsidRPr="004E3B6B">
                              <w:rPr>
                                <w:rFonts w:cstheme="minorHAnsi"/>
                                <w:b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dy Joel</w:t>
                            </w:r>
                            <w:r w:rsidR="00E45E1B" w:rsidRPr="004E3B6B"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is entirely </w:t>
                            </w:r>
                            <w:r w:rsidRPr="004E3B6B"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self-taught</w:t>
                            </w:r>
                            <w:r w:rsidR="00E45E1B" w:rsidRPr="004E3B6B"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and is best known for her naive style paintings which are fantastically fun colourful pieces.</w:t>
                            </w:r>
                          </w:p>
                          <w:p w14:paraId="175B2E56" w14:textId="77777777" w:rsidR="004E3B6B" w:rsidRDefault="002D0AFA" w:rsidP="004E3B6B">
                            <w:pPr>
                              <w:jc w:val="both"/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4E3B6B">
                              <w:rPr>
                                <w:rFonts w:cstheme="minorHAnsi"/>
                                <w:b/>
                                <w:color w:val="202122"/>
                                <w:sz w:val="18"/>
                                <w:szCs w:val="18"/>
                                <w:u w:val="single"/>
                                <w:shd w:val="clear" w:color="auto" w:fill="FFFFFF"/>
                              </w:rPr>
                              <w:t>C</w:t>
                            </w:r>
                            <w:r w:rsidRPr="004E3B6B">
                              <w:rPr>
                                <w:rFonts w:cstheme="minorHAnsi"/>
                                <w:b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hinese snowscape paintings</w:t>
                            </w:r>
                            <w:r w:rsidRPr="004E3B6B"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 mainly show the grand snow scene of the northern part of China especially in the Northeast China region.</w:t>
                            </w:r>
                          </w:p>
                          <w:p w14:paraId="3961D5A7" w14:textId="70340971" w:rsidR="00BB3486" w:rsidRPr="004E3B6B" w:rsidRDefault="00BB3486" w:rsidP="004E3B6B">
                            <w:pPr>
                              <w:jc w:val="center"/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rt skills</w:t>
                            </w:r>
                          </w:p>
                          <w:p w14:paraId="167F54FF" w14:textId="030E9070" w:rsidR="004054EC" w:rsidRPr="0093594D" w:rsidRDefault="00EC11E0" w:rsidP="0093594D">
                            <w:pPr>
                              <w:spacing w:line="240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93594D">
                              <w:rPr>
                                <w:sz w:val="18"/>
                                <w:szCs w:val="20"/>
                              </w:rPr>
                              <w:t>Learn how to paint shades of different colours.</w:t>
                            </w:r>
                          </w:p>
                          <w:p w14:paraId="652ED2AC" w14:textId="7F2812B6" w:rsidR="00BB3486" w:rsidRPr="0093594D" w:rsidRDefault="00EC11E0" w:rsidP="0093594D">
                            <w:pPr>
                              <w:spacing w:line="240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93594D">
                              <w:rPr>
                                <w:sz w:val="18"/>
                                <w:szCs w:val="20"/>
                              </w:rPr>
                              <w:t>Learn how to lighten and darken colours.</w:t>
                            </w:r>
                          </w:p>
                          <w:p w14:paraId="7674A933" w14:textId="1F79FCCB" w:rsidR="00BB3486" w:rsidRPr="0093594D" w:rsidRDefault="0009771C" w:rsidP="0093594D">
                            <w:pPr>
                              <w:spacing w:line="240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93594D">
                              <w:rPr>
                                <w:sz w:val="18"/>
                                <w:szCs w:val="20"/>
                              </w:rPr>
                              <w:t>The use of composition, perspective and horizon line</w:t>
                            </w:r>
                            <w:r w:rsidR="00BB3486" w:rsidRPr="0093594D">
                              <w:rPr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  <w:p w14:paraId="7A39A4EC" w14:textId="25C35985" w:rsidR="00BB3486" w:rsidRPr="0093594D" w:rsidRDefault="00EC11E0" w:rsidP="0093594D">
                            <w:pPr>
                              <w:spacing w:line="240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93594D">
                              <w:rPr>
                                <w:sz w:val="18"/>
                                <w:szCs w:val="20"/>
                              </w:rPr>
                              <w:t>Understand the concept of shade.</w:t>
                            </w:r>
                          </w:p>
                          <w:p w14:paraId="524E0062" w14:textId="7F77D9AA" w:rsidR="00EC11E0" w:rsidRPr="0093594D" w:rsidRDefault="00EC11E0" w:rsidP="0093594D">
                            <w:pPr>
                              <w:spacing w:line="240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93594D">
                              <w:rPr>
                                <w:sz w:val="18"/>
                                <w:szCs w:val="20"/>
                              </w:rPr>
                              <w:t>Use understanding of horizon, perspective and composition to sketch aspects of paintings in sketch books.</w:t>
                            </w:r>
                          </w:p>
                          <w:p w14:paraId="26A0B768" w14:textId="77777777" w:rsidR="00E45E1B" w:rsidRPr="00150494" w:rsidRDefault="00E45E1B" w:rsidP="0093594D">
                            <w:pPr>
                              <w:spacing w:line="240" w:lineRule="auto"/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150494">
                              <w:rPr>
                                <w:rFonts w:cstheme="minorHAnsi"/>
                                <w:color w:val="202122"/>
                                <w:sz w:val="18"/>
                                <w:szCs w:val="18"/>
                                <w:shd w:val="clear" w:color="auto" w:fill="FFFFFF"/>
                              </w:rPr>
                              <w:t>It is important to mix colours of paint on a separate sheet of paper so not to contaminate original colours.</w:t>
                            </w:r>
                          </w:p>
                          <w:p w14:paraId="33E656E7" w14:textId="77777777" w:rsidR="00E45E1B" w:rsidRDefault="00E45E1B" w:rsidP="004054EC">
                            <w:pPr>
                              <w:spacing w:line="240" w:lineRule="auto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73B4B39" w14:textId="77777777" w:rsidR="00EC11E0" w:rsidRPr="00437C44" w:rsidRDefault="00EC11E0" w:rsidP="004054EC">
                            <w:pPr>
                              <w:spacing w:line="240" w:lineRule="auto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63D4C" id="_x0000_s1031" type="#_x0000_t202" style="position:absolute;margin-left:236.35pt;margin-top:56.6pt;width:236.55pt;height:405.75pt;z-index: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">
                <v:textbox>
                  <w:txbxContent>
                    <w:p w14:paraId="25FE2FB0" w14:textId="4B9CBCA1" w:rsidR="00E8037E" w:rsidRPr="00437C44" w:rsidRDefault="00E8037E" w:rsidP="00F2672E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437C44">
                        <w:rPr>
                          <w:b/>
                          <w:sz w:val="24"/>
                          <w:szCs w:val="24"/>
                        </w:rPr>
                        <w:t xml:space="preserve">Key </w:t>
                      </w:r>
                      <w:r w:rsidR="000475B1" w:rsidRPr="00437C44">
                        <w:rPr>
                          <w:b/>
                          <w:sz w:val="24"/>
                          <w:szCs w:val="24"/>
                        </w:rPr>
                        <w:t>Knowledge</w:t>
                      </w:r>
                    </w:p>
                    <w:p w14:paraId="3E4096C2" w14:textId="200D5D81" w:rsidR="00F17082" w:rsidRPr="004E3B6B" w:rsidRDefault="004E3B6B" w:rsidP="00424676">
                      <w:pPr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4E3B6B">
                        <w:rPr>
                          <w:rFonts w:cstheme="minorHAnsi"/>
                          <w:b/>
                          <w:bCs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 xml:space="preserve">Pieter the Elder </w:t>
                      </w:r>
                      <w:proofErr w:type="gramStart"/>
                      <w:r w:rsidRPr="004E3B6B">
                        <w:rPr>
                          <w:rFonts w:cstheme="minorHAnsi"/>
                          <w:b/>
                          <w:bCs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Bruegel</w:t>
                      </w:r>
                      <w:r w:rsidRPr="004E3B6B"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 )</w:t>
                      </w:r>
                      <w:proofErr w:type="gramEnd"/>
                      <w:r w:rsidRPr="004E3B6B"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 xml:space="preserve"> was a Netherlandish renaissance painter and printmaker known for his landscapes and peasant scenes (genre painting).</w:t>
                      </w:r>
                    </w:p>
                    <w:p w14:paraId="252A3CA1" w14:textId="59509704" w:rsidR="00F17082" w:rsidRPr="004E3B6B" w:rsidRDefault="004E3B6B" w:rsidP="00424676">
                      <w:pPr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4E3B6B"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In fine art, the term “Netherlandish renaissance" refers to </w:t>
                      </w:r>
                      <w:r w:rsidRPr="004E3B6B">
                        <w:rPr>
                          <w:rFonts w:cstheme="minorHAnsi"/>
                          <w:b/>
                          <w:bCs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the rapid development of fine art painting which occurred in Flanders and Holland during the 15th and 16th centuries</w:t>
                      </w:r>
                      <w:r w:rsidRPr="004E3B6B"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 xml:space="preserve">. </w:t>
                      </w:r>
                    </w:p>
                    <w:p w14:paraId="03BE5078" w14:textId="2B712C21" w:rsidR="00E45E1B" w:rsidRPr="004E3B6B" w:rsidRDefault="001C4A77" w:rsidP="00E45E1B">
                      <w:pPr>
                        <w:jc w:val="both"/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4E3B6B">
                        <w:rPr>
                          <w:rFonts w:cstheme="minorHAnsi"/>
                          <w:b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Ju</w:t>
                      </w:r>
                      <w:r w:rsidR="00E45E1B" w:rsidRPr="004E3B6B">
                        <w:rPr>
                          <w:rFonts w:cstheme="minorHAnsi"/>
                          <w:b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dy Joel</w:t>
                      </w:r>
                      <w:r w:rsidR="00E45E1B" w:rsidRPr="004E3B6B"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 xml:space="preserve"> is entirely </w:t>
                      </w:r>
                      <w:r w:rsidRPr="004E3B6B"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self-taught</w:t>
                      </w:r>
                      <w:r w:rsidR="00E45E1B" w:rsidRPr="004E3B6B"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 xml:space="preserve"> and is best known for her naive style paintings which are fantastically fun colourful pieces.</w:t>
                      </w:r>
                    </w:p>
                    <w:p w14:paraId="175B2E56" w14:textId="77777777" w:rsidR="004E3B6B" w:rsidRDefault="002D0AFA" w:rsidP="004E3B6B">
                      <w:pPr>
                        <w:jc w:val="both"/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4E3B6B">
                        <w:rPr>
                          <w:rFonts w:cstheme="minorHAnsi"/>
                          <w:b/>
                          <w:color w:val="202122"/>
                          <w:sz w:val="18"/>
                          <w:szCs w:val="18"/>
                          <w:u w:val="single"/>
                          <w:shd w:val="clear" w:color="auto" w:fill="FFFFFF"/>
                        </w:rPr>
                        <w:t>C</w:t>
                      </w:r>
                      <w:r w:rsidRPr="004E3B6B">
                        <w:rPr>
                          <w:rFonts w:cstheme="minorHAnsi"/>
                          <w:b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hinese snowscape paintings</w:t>
                      </w:r>
                      <w:r w:rsidRPr="004E3B6B"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 mainly show the grand snow scene of the northern part of China especially in the Northeast China region.</w:t>
                      </w:r>
                    </w:p>
                    <w:p w14:paraId="3961D5A7" w14:textId="70340971" w:rsidR="00BB3486" w:rsidRPr="004E3B6B" w:rsidRDefault="00BB3486" w:rsidP="004E3B6B">
                      <w:pPr>
                        <w:jc w:val="center"/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Art skills</w:t>
                      </w:r>
                    </w:p>
                    <w:p w14:paraId="167F54FF" w14:textId="030E9070" w:rsidR="004054EC" w:rsidRPr="0093594D" w:rsidRDefault="00EC11E0" w:rsidP="0093594D">
                      <w:pPr>
                        <w:spacing w:line="240" w:lineRule="auto"/>
                        <w:jc w:val="both"/>
                        <w:rPr>
                          <w:sz w:val="18"/>
                          <w:szCs w:val="20"/>
                        </w:rPr>
                      </w:pPr>
                      <w:r w:rsidRPr="0093594D">
                        <w:rPr>
                          <w:sz w:val="18"/>
                          <w:szCs w:val="20"/>
                        </w:rPr>
                        <w:t>Learn how to paint shades of different colours.</w:t>
                      </w:r>
                    </w:p>
                    <w:p w14:paraId="652ED2AC" w14:textId="7F2812B6" w:rsidR="00BB3486" w:rsidRPr="0093594D" w:rsidRDefault="00EC11E0" w:rsidP="0093594D">
                      <w:pPr>
                        <w:spacing w:line="240" w:lineRule="auto"/>
                        <w:jc w:val="both"/>
                        <w:rPr>
                          <w:sz w:val="18"/>
                          <w:szCs w:val="20"/>
                        </w:rPr>
                      </w:pPr>
                      <w:r w:rsidRPr="0093594D">
                        <w:rPr>
                          <w:sz w:val="18"/>
                          <w:szCs w:val="20"/>
                        </w:rPr>
                        <w:t>Learn how to lighten and darken colours.</w:t>
                      </w:r>
                    </w:p>
                    <w:p w14:paraId="7674A933" w14:textId="1F79FCCB" w:rsidR="00BB3486" w:rsidRPr="0093594D" w:rsidRDefault="0009771C" w:rsidP="0093594D">
                      <w:pPr>
                        <w:spacing w:line="240" w:lineRule="auto"/>
                        <w:jc w:val="both"/>
                        <w:rPr>
                          <w:sz w:val="18"/>
                          <w:szCs w:val="20"/>
                        </w:rPr>
                      </w:pPr>
                      <w:r w:rsidRPr="0093594D">
                        <w:rPr>
                          <w:sz w:val="18"/>
                          <w:szCs w:val="20"/>
                        </w:rPr>
                        <w:t>The use of composition, perspective and horizon line</w:t>
                      </w:r>
                      <w:r w:rsidR="00BB3486" w:rsidRPr="0093594D">
                        <w:rPr>
                          <w:sz w:val="18"/>
                          <w:szCs w:val="20"/>
                        </w:rPr>
                        <w:t>.</w:t>
                      </w:r>
                    </w:p>
                    <w:p w14:paraId="7A39A4EC" w14:textId="25C35985" w:rsidR="00BB3486" w:rsidRPr="0093594D" w:rsidRDefault="00EC11E0" w:rsidP="0093594D">
                      <w:pPr>
                        <w:spacing w:line="240" w:lineRule="auto"/>
                        <w:jc w:val="both"/>
                        <w:rPr>
                          <w:sz w:val="18"/>
                          <w:szCs w:val="20"/>
                        </w:rPr>
                      </w:pPr>
                      <w:r w:rsidRPr="0093594D">
                        <w:rPr>
                          <w:sz w:val="18"/>
                          <w:szCs w:val="20"/>
                        </w:rPr>
                        <w:t>Understand the concept of shade.</w:t>
                      </w:r>
                    </w:p>
                    <w:p w14:paraId="524E0062" w14:textId="7F77D9AA" w:rsidR="00EC11E0" w:rsidRPr="0093594D" w:rsidRDefault="00EC11E0" w:rsidP="0093594D">
                      <w:pPr>
                        <w:spacing w:line="240" w:lineRule="auto"/>
                        <w:jc w:val="both"/>
                        <w:rPr>
                          <w:sz w:val="18"/>
                          <w:szCs w:val="20"/>
                        </w:rPr>
                      </w:pPr>
                      <w:r w:rsidRPr="0093594D">
                        <w:rPr>
                          <w:sz w:val="18"/>
                          <w:szCs w:val="20"/>
                        </w:rPr>
                        <w:t>Use understanding of horizon, perspective and composition to sketch aspects of paintings in sketch books.</w:t>
                      </w:r>
                    </w:p>
                    <w:p w14:paraId="26A0B768" w14:textId="77777777" w:rsidR="00E45E1B" w:rsidRPr="00150494" w:rsidRDefault="00E45E1B" w:rsidP="0093594D">
                      <w:pPr>
                        <w:spacing w:line="240" w:lineRule="auto"/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150494">
                        <w:rPr>
                          <w:rFonts w:cstheme="minorHAnsi"/>
                          <w:color w:val="202122"/>
                          <w:sz w:val="18"/>
                          <w:szCs w:val="18"/>
                          <w:shd w:val="clear" w:color="auto" w:fill="FFFFFF"/>
                        </w:rPr>
                        <w:t>It is important to mix colours of paint on a separate sheet of paper so not to contaminate original colours.</w:t>
                      </w:r>
                    </w:p>
                    <w:p w14:paraId="33E656E7" w14:textId="77777777" w:rsidR="00E45E1B" w:rsidRDefault="00E45E1B" w:rsidP="004054EC">
                      <w:pPr>
                        <w:spacing w:line="240" w:lineRule="auto"/>
                        <w:jc w:val="both"/>
                        <w:rPr>
                          <w:sz w:val="20"/>
                          <w:szCs w:val="20"/>
                        </w:rPr>
                      </w:pPr>
                    </w:p>
                    <w:p w14:paraId="273B4B39" w14:textId="77777777" w:rsidR="00EC11E0" w:rsidRPr="00437C44" w:rsidRDefault="00EC11E0" w:rsidP="004054EC">
                      <w:pPr>
                        <w:spacing w:line="240" w:lineRule="auto"/>
                        <w:jc w:val="both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88288" behindDoc="0" locked="0" layoutInCell="1" allowOverlap="1" wp14:anchorId="712BF6FF" wp14:editId="425B8E63">
            <wp:simplePos x="0" y="0"/>
            <wp:positionH relativeFrom="margin">
              <wp:posOffset>-32385</wp:posOffset>
            </wp:positionH>
            <wp:positionV relativeFrom="paragraph">
              <wp:posOffset>3183255</wp:posOffset>
            </wp:positionV>
            <wp:extent cx="2473960" cy="879475"/>
            <wp:effectExtent l="0" t="0" r="2540" b="0"/>
            <wp:wrapThrough wrapText="bothSides">
              <wp:wrapPolygon edited="0">
                <wp:start x="0" y="0"/>
                <wp:lineTo x="0" y="21054"/>
                <wp:lineTo x="21456" y="21054"/>
                <wp:lineTo x="21456" y="0"/>
                <wp:lineTo x="0" y="0"/>
              </wp:wrapPolygon>
            </wp:wrapThrough>
            <wp:docPr id="20" name="Picture 20" descr="Chinese Snow Painting,68cm x 68cm,wyg11084007-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hinese Snow Painting,68cm x 68cm,wyg11084007-x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960" cy="87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6F0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6C2BD44" wp14:editId="760623E5">
                <wp:simplePos x="0" y="0"/>
                <wp:positionH relativeFrom="column">
                  <wp:posOffset>-333375</wp:posOffset>
                </wp:positionH>
                <wp:positionV relativeFrom="paragraph">
                  <wp:posOffset>153036</wp:posOffset>
                </wp:positionV>
                <wp:extent cx="3087370" cy="1319530"/>
                <wp:effectExtent l="0" t="0" r="17780" b="1397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7370" cy="13195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083529" w14:textId="087D3908" w:rsidR="00BB3486" w:rsidRPr="00B9044B" w:rsidRDefault="00BB3486" w:rsidP="00D301C5">
                            <w:pPr>
                              <w:spacing w:line="240" w:lineRule="auto"/>
                              <w:rPr>
                                <w:sz w:val="18"/>
                                <w:szCs w:val="24"/>
                              </w:rPr>
                            </w:pPr>
                            <w:r w:rsidRPr="00B9044B">
                              <w:rPr>
                                <w:sz w:val="18"/>
                                <w:szCs w:val="24"/>
                              </w:rPr>
                              <w:t xml:space="preserve">I know </w:t>
                            </w:r>
                            <w:r w:rsidR="00EE6F0B">
                              <w:rPr>
                                <w:sz w:val="18"/>
                                <w:szCs w:val="24"/>
                              </w:rPr>
                              <w:t>that rain and snow are types of weather.</w:t>
                            </w:r>
                          </w:p>
                          <w:p w14:paraId="1300C0F4" w14:textId="12CBC572" w:rsidR="00BB3486" w:rsidRDefault="00BB3486" w:rsidP="00D301C5">
                            <w:pPr>
                              <w:spacing w:line="240" w:lineRule="auto"/>
                              <w:rPr>
                                <w:sz w:val="18"/>
                                <w:szCs w:val="24"/>
                              </w:rPr>
                            </w:pPr>
                            <w:r w:rsidRPr="00B9044B">
                              <w:rPr>
                                <w:sz w:val="18"/>
                                <w:szCs w:val="24"/>
                              </w:rPr>
                              <w:t xml:space="preserve">I know </w:t>
                            </w:r>
                            <w:r w:rsidR="00EE6F0B">
                              <w:rPr>
                                <w:sz w:val="18"/>
                                <w:szCs w:val="24"/>
                              </w:rPr>
                              <w:t>how to lighten and darken paint without using black and white</w:t>
                            </w:r>
                            <w:r w:rsidRPr="00B9044B">
                              <w:rPr>
                                <w:sz w:val="18"/>
                                <w:szCs w:val="24"/>
                              </w:rPr>
                              <w:t>.</w:t>
                            </w:r>
                          </w:p>
                          <w:p w14:paraId="2E626E0C" w14:textId="3A67FC8B" w:rsidR="00EE6F0B" w:rsidRPr="00B9044B" w:rsidRDefault="00EE6F0B" w:rsidP="00D301C5">
                            <w:pPr>
                              <w:spacing w:line="240" w:lineRule="auto"/>
                              <w:rPr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  <w:szCs w:val="24"/>
                              </w:rPr>
                              <w:t>I know what primary and secondary colours are.</w:t>
                            </w:r>
                          </w:p>
                          <w:p w14:paraId="58FF72BA" w14:textId="2AB89EF0" w:rsidR="00B9044B" w:rsidRPr="00B9044B" w:rsidRDefault="00B9044B" w:rsidP="00D301C5">
                            <w:pPr>
                              <w:spacing w:line="240" w:lineRule="auto"/>
                              <w:rPr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  <w:szCs w:val="24"/>
                              </w:rPr>
                              <w:t>I know what perspective, composition and horizon lines are</w:t>
                            </w:r>
                            <w:r w:rsidR="00C264CC">
                              <w:rPr>
                                <w:sz w:val="18"/>
                                <w:szCs w:val="24"/>
                              </w:rPr>
                              <w:t xml:space="preserve"> in artwork.</w:t>
                            </w:r>
                          </w:p>
                          <w:p w14:paraId="58DE99A2" w14:textId="6E122C6C" w:rsidR="00BB3486" w:rsidRDefault="00BB3486" w:rsidP="00D301C5">
                            <w:p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DA1DD38" w14:textId="77777777" w:rsidR="005D7F77" w:rsidRPr="00D420D3" w:rsidRDefault="005D7F77" w:rsidP="00A37DAF">
                            <w:p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EF2AB8D" w14:textId="77777777" w:rsidR="00F248F2" w:rsidRPr="005408DB" w:rsidRDefault="00F248F2" w:rsidP="005408DB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38089A6" w14:textId="70F5FFCD" w:rsidR="005F472B" w:rsidRPr="005408DB" w:rsidRDefault="005F472B" w:rsidP="005408DB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2BD44" id="Text Box 11" o:spid="_x0000_s1032" type="#_x0000_t202" style="position:absolute;margin-left:-26.25pt;margin-top:12.05pt;width:243.1pt;height:103.9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" fillcolor="white [3201]" strokeweight=".5pt">
                <v:textbox>
                  <w:txbxContent>
                    <w:p w14:paraId="72083529" w14:textId="087D3908" w:rsidR="00BB3486" w:rsidRPr="00B9044B" w:rsidRDefault="00BB3486" w:rsidP="00D301C5">
                      <w:pPr>
                        <w:spacing w:line="240" w:lineRule="auto"/>
                        <w:rPr>
                          <w:sz w:val="18"/>
                          <w:szCs w:val="24"/>
                        </w:rPr>
                      </w:pPr>
                      <w:r w:rsidRPr="00B9044B">
                        <w:rPr>
                          <w:sz w:val="18"/>
                          <w:szCs w:val="24"/>
                        </w:rPr>
                        <w:t xml:space="preserve">I know </w:t>
                      </w:r>
                      <w:r w:rsidR="00EE6F0B">
                        <w:rPr>
                          <w:sz w:val="18"/>
                          <w:szCs w:val="24"/>
                        </w:rPr>
                        <w:t>that rain and snow are types of weather.</w:t>
                      </w:r>
                    </w:p>
                    <w:p w14:paraId="1300C0F4" w14:textId="12CBC572" w:rsidR="00BB3486" w:rsidRDefault="00BB3486" w:rsidP="00D301C5">
                      <w:pPr>
                        <w:spacing w:line="240" w:lineRule="auto"/>
                        <w:rPr>
                          <w:sz w:val="18"/>
                          <w:szCs w:val="24"/>
                        </w:rPr>
                      </w:pPr>
                      <w:r w:rsidRPr="00B9044B">
                        <w:rPr>
                          <w:sz w:val="18"/>
                          <w:szCs w:val="24"/>
                        </w:rPr>
                        <w:t xml:space="preserve">I know </w:t>
                      </w:r>
                      <w:r w:rsidR="00EE6F0B">
                        <w:rPr>
                          <w:sz w:val="18"/>
                          <w:szCs w:val="24"/>
                        </w:rPr>
                        <w:t>how to lighten and darken paint without using black and white</w:t>
                      </w:r>
                      <w:r w:rsidRPr="00B9044B">
                        <w:rPr>
                          <w:sz w:val="18"/>
                          <w:szCs w:val="24"/>
                        </w:rPr>
                        <w:t>.</w:t>
                      </w:r>
                    </w:p>
                    <w:p w14:paraId="2E626E0C" w14:textId="3A67FC8B" w:rsidR="00EE6F0B" w:rsidRPr="00B9044B" w:rsidRDefault="00EE6F0B" w:rsidP="00D301C5">
                      <w:pPr>
                        <w:spacing w:line="240" w:lineRule="auto"/>
                        <w:rPr>
                          <w:sz w:val="18"/>
                          <w:szCs w:val="24"/>
                        </w:rPr>
                      </w:pPr>
                      <w:r>
                        <w:rPr>
                          <w:sz w:val="18"/>
                          <w:szCs w:val="24"/>
                        </w:rPr>
                        <w:t>I know what primary and secondary colours are.</w:t>
                      </w:r>
                    </w:p>
                    <w:p w14:paraId="58FF72BA" w14:textId="2AB89EF0" w:rsidR="00B9044B" w:rsidRPr="00B9044B" w:rsidRDefault="00B9044B" w:rsidP="00D301C5">
                      <w:pPr>
                        <w:spacing w:line="240" w:lineRule="auto"/>
                        <w:rPr>
                          <w:sz w:val="18"/>
                          <w:szCs w:val="24"/>
                        </w:rPr>
                      </w:pPr>
                      <w:r>
                        <w:rPr>
                          <w:sz w:val="18"/>
                          <w:szCs w:val="24"/>
                        </w:rPr>
                        <w:t>I know what perspective, composition and horizon lines are</w:t>
                      </w:r>
                      <w:r w:rsidR="00C264CC">
                        <w:rPr>
                          <w:sz w:val="18"/>
                          <w:szCs w:val="24"/>
                        </w:rPr>
                        <w:t xml:space="preserve"> in artwork.</w:t>
                      </w:r>
                    </w:p>
                    <w:p w14:paraId="58DE99A2" w14:textId="6E122C6C" w:rsidR="00BB3486" w:rsidRDefault="00BB3486" w:rsidP="00D301C5">
                      <w:pPr>
                        <w:spacing w:line="240" w:lineRule="auto"/>
                        <w:rPr>
                          <w:sz w:val="24"/>
                          <w:szCs w:val="24"/>
                        </w:rPr>
                      </w:pPr>
                    </w:p>
                    <w:p w14:paraId="0DA1DD38" w14:textId="77777777" w:rsidR="005D7F77" w:rsidRPr="00D420D3" w:rsidRDefault="005D7F77" w:rsidP="00A37DAF">
                      <w:pPr>
                        <w:spacing w:line="240" w:lineRule="auto"/>
                        <w:rPr>
                          <w:sz w:val="24"/>
                          <w:szCs w:val="24"/>
                        </w:rPr>
                      </w:pPr>
                    </w:p>
                    <w:p w14:paraId="3EF2AB8D" w14:textId="77777777" w:rsidR="00F248F2" w:rsidRPr="005408DB" w:rsidRDefault="00F248F2" w:rsidP="005408DB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038089A6" w14:textId="70F5FFCD" w:rsidR="005F472B" w:rsidRPr="005408DB" w:rsidRDefault="005F472B" w:rsidP="005408DB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E19CA">
        <w:rPr>
          <w:noProof/>
        </w:rPr>
        <w:drawing>
          <wp:anchor distT="0" distB="0" distL="114300" distR="114300" simplePos="0" relativeHeight="251790336" behindDoc="0" locked="0" layoutInCell="1" allowOverlap="1" wp14:anchorId="755B9903" wp14:editId="733E5E34">
            <wp:simplePos x="0" y="0"/>
            <wp:positionH relativeFrom="column">
              <wp:posOffset>1042035</wp:posOffset>
            </wp:positionH>
            <wp:positionV relativeFrom="paragraph">
              <wp:posOffset>4287520</wp:posOffset>
            </wp:positionV>
            <wp:extent cx="1457325" cy="969645"/>
            <wp:effectExtent l="0" t="0" r="9525" b="1905"/>
            <wp:wrapThrough wrapText="bothSides">
              <wp:wrapPolygon edited="0">
                <wp:start x="0" y="0"/>
                <wp:lineTo x="0" y="21218"/>
                <wp:lineTo x="21459" y="21218"/>
                <wp:lineTo x="21459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969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19CA">
        <w:rPr>
          <w:noProof/>
        </w:rPr>
        <w:drawing>
          <wp:anchor distT="0" distB="0" distL="114300" distR="114300" simplePos="0" relativeHeight="251789312" behindDoc="0" locked="0" layoutInCell="1" allowOverlap="1" wp14:anchorId="3F4EA348" wp14:editId="0AD65D4C">
            <wp:simplePos x="0" y="0"/>
            <wp:positionH relativeFrom="margin">
              <wp:posOffset>-107950</wp:posOffset>
            </wp:positionH>
            <wp:positionV relativeFrom="paragraph">
              <wp:posOffset>4217035</wp:posOffset>
            </wp:positionV>
            <wp:extent cx="1114425" cy="1123950"/>
            <wp:effectExtent l="0" t="0" r="9525" b="0"/>
            <wp:wrapThrough wrapText="bothSides">
              <wp:wrapPolygon edited="0">
                <wp:start x="0" y="0"/>
                <wp:lineTo x="0" y="21234"/>
                <wp:lineTo x="21415" y="21234"/>
                <wp:lineTo x="21415" y="0"/>
                <wp:lineTo x="0" y="0"/>
              </wp:wrapPolygon>
            </wp:wrapThrough>
            <wp:docPr id="27" name="Picture 27" descr="Judy JOEL - Ski Whiz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udy JOEL - Ski Whizz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771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048A915B" wp14:editId="20E4BCD8">
                <wp:simplePos x="0" y="0"/>
                <wp:positionH relativeFrom="column">
                  <wp:posOffset>-174929</wp:posOffset>
                </wp:positionH>
                <wp:positionV relativeFrom="paragraph">
                  <wp:posOffset>1903150</wp:posOffset>
                </wp:positionV>
                <wp:extent cx="2743200" cy="3649428"/>
                <wp:effectExtent l="0" t="0" r="19050" b="2730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36494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82BF69" w14:textId="47B6726B" w:rsidR="008F6B43" w:rsidRDefault="000E19CA" w:rsidP="00FB0B3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0E19CA">
                              <w:rPr>
                                <w:noProof/>
                              </w:rPr>
                              <w:drawing>
                                <wp:inline distT="0" distB="0" distL="0" distR="0" wp14:anchorId="5E23E52C" wp14:editId="78F07A35">
                                  <wp:extent cx="2565788" cy="1151068"/>
                                  <wp:effectExtent l="0" t="0" r="6350" b="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87633" cy="12057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D1CCD05" w14:textId="674B3427" w:rsidR="005F6D88" w:rsidRDefault="005F6D88" w:rsidP="006F6BBA">
                            <w:pPr>
                              <w:jc w:val="center"/>
                            </w:pPr>
                          </w:p>
                          <w:p w14:paraId="00647FA9" w14:textId="14EFB198" w:rsidR="005F6D88" w:rsidRPr="005F6D88" w:rsidRDefault="005F6D88" w:rsidP="006F6B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8A915B" id="_x0000_s1033" type="#_x0000_t202" style="position:absolute;margin-left:-13.75pt;margin-top:149.85pt;width:3in;height:287.35pt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">
                <v:textbox>
                  <w:txbxContent>
                    <w:p w14:paraId="5682BF69" w14:textId="47B6726B" w:rsidR="008F6B43" w:rsidRDefault="000E19CA" w:rsidP="00FB0B36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0E19CA">
                        <w:rPr>
                          <w:noProof/>
                        </w:rPr>
                        <w:drawing>
                          <wp:inline distT="0" distB="0" distL="0" distR="0" wp14:anchorId="5E23E52C" wp14:editId="78F07A35">
                            <wp:extent cx="2565788" cy="1151068"/>
                            <wp:effectExtent l="0" t="0" r="6350" b="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87633" cy="12057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D1CCD05" w14:textId="674B3427" w:rsidR="005F6D88" w:rsidRDefault="005F6D88" w:rsidP="006F6BBA">
                      <w:pPr>
                        <w:jc w:val="center"/>
                      </w:pPr>
                    </w:p>
                    <w:p w14:paraId="00647FA9" w14:textId="14EFB198" w:rsidR="005F6D88" w:rsidRPr="005F6D88" w:rsidRDefault="005F6D88" w:rsidP="006F6BB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09771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4897B4F7" wp14:editId="37D89BAF">
                <wp:simplePos x="0" y="0"/>
                <wp:positionH relativeFrom="column">
                  <wp:posOffset>-273050</wp:posOffset>
                </wp:positionH>
                <wp:positionV relativeFrom="paragraph">
                  <wp:posOffset>1709724</wp:posOffset>
                </wp:positionV>
                <wp:extent cx="2956494" cy="3901440"/>
                <wp:effectExtent l="0" t="0" r="15875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6494" cy="3901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52C848" id="Rectangle 5" o:spid="_x0000_s1026" style="position:absolute;margin-left:-21.5pt;margin-top:134.6pt;width:232.8pt;height:307.2pt;z-index: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" fillcolor="white [3201]" strokecolor="#8064a2 [3207]" strokeweight="2pt"/>
            </w:pict>
          </mc:Fallback>
        </mc:AlternateContent>
      </w:r>
    </w:p>
    <w:sectPr w:rsidR="00316638" w:rsidSect="00E8037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10CF0" w14:textId="77777777" w:rsidR="00E8037E" w:rsidRDefault="00E8037E" w:rsidP="00E8037E">
      <w:pPr>
        <w:spacing w:after="0" w:line="240" w:lineRule="auto"/>
      </w:pPr>
      <w:r>
        <w:separator/>
      </w:r>
    </w:p>
  </w:endnote>
  <w:endnote w:type="continuationSeparator" w:id="0">
    <w:p w14:paraId="2300247B" w14:textId="77777777" w:rsidR="00E8037E" w:rsidRDefault="00E8037E" w:rsidP="00E80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3B582" w14:textId="77777777" w:rsidR="00E8037E" w:rsidRDefault="00E8037E" w:rsidP="00E8037E">
      <w:pPr>
        <w:spacing w:after="0" w:line="240" w:lineRule="auto"/>
      </w:pPr>
      <w:r>
        <w:separator/>
      </w:r>
    </w:p>
  </w:footnote>
  <w:footnote w:type="continuationSeparator" w:id="0">
    <w:p w14:paraId="0E0697EA" w14:textId="77777777" w:rsidR="00E8037E" w:rsidRDefault="00E8037E" w:rsidP="00E803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A62A5"/>
    <w:multiLevelType w:val="hybridMultilevel"/>
    <w:tmpl w:val="61BCE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84B14"/>
    <w:multiLevelType w:val="hybridMultilevel"/>
    <w:tmpl w:val="FF121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1211B"/>
    <w:multiLevelType w:val="hybridMultilevel"/>
    <w:tmpl w:val="3FCE5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37A17"/>
    <w:multiLevelType w:val="hybridMultilevel"/>
    <w:tmpl w:val="23723FE0"/>
    <w:lvl w:ilvl="0" w:tplc="E8CC6F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F001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16EB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B6A0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8A4D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962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140D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BC76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529E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59E0BED"/>
    <w:multiLevelType w:val="multilevel"/>
    <w:tmpl w:val="720ED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FA348A"/>
    <w:multiLevelType w:val="hybridMultilevel"/>
    <w:tmpl w:val="8FD690D2"/>
    <w:lvl w:ilvl="0" w:tplc="5226D0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9015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B2FC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5214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7235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3052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AAEB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E4AE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7A29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ED5754F"/>
    <w:multiLevelType w:val="hybridMultilevel"/>
    <w:tmpl w:val="6A603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NjM1NjezMDQ1NTJT0lEKTi0uzszPAykwrQUAVcyMcywAAAA="/>
  </w:docVars>
  <w:rsids>
    <w:rsidRoot w:val="00E8037E"/>
    <w:rsid w:val="00016CEB"/>
    <w:rsid w:val="000475B1"/>
    <w:rsid w:val="00055F8E"/>
    <w:rsid w:val="0009771C"/>
    <w:rsid w:val="000A33B9"/>
    <w:rsid w:val="000B60CF"/>
    <w:rsid w:val="000B67A8"/>
    <w:rsid w:val="000E19CA"/>
    <w:rsid w:val="00146EAD"/>
    <w:rsid w:val="00150494"/>
    <w:rsid w:val="001939B4"/>
    <w:rsid w:val="001C4A77"/>
    <w:rsid w:val="00265479"/>
    <w:rsid w:val="0028476C"/>
    <w:rsid w:val="002A091C"/>
    <w:rsid w:val="002A1633"/>
    <w:rsid w:val="002D0AFA"/>
    <w:rsid w:val="002E728F"/>
    <w:rsid w:val="00310114"/>
    <w:rsid w:val="00315295"/>
    <w:rsid w:val="00316638"/>
    <w:rsid w:val="003264FB"/>
    <w:rsid w:val="00375B7F"/>
    <w:rsid w:val="0039797D"/>
    <w:rsid w:val="003B1806"/>
    <w:rsid w:val="003C628F"/>
    <w:rsid w:val="003E5ACD"/>
    <w:rsid w:val="004054EC"/>
    <w:rsid w:val="00424676"/>
    <w:rsid w:val="0043162A"/>
    <w:rsid w:val="00437C44"/>
    <w:rsid w:val="004466ED"/>
    <w:rsid w:val="00457F41"/>
    <w:rsid w:val="00465D34"/>
    <w:rsid w:val="00476536"/>
    <w:rsid w:val="00492058"/>
    <w:rsid w:val="004B6F65"/>
    <w:rsid w:val="004E3B6B"/>
    <w:rsid w:val="005231FE"/>
    <w:rsid w:val="005408DB"/>
    <w:rsid w:val="005709BC"/>
    <w:rsid w:val="005851E9"/>
    <w:rsid w:val="00595349"/>
    <w:rsid w:val="00596D87"/>
    <w:rsid w:val="005C0B2C"/>
    <w:rsid w:val="005D3D45"/>
    <w:rsid w:val="005D7F77"/>
    <w:rsid w:val="005F472B"/>
    <w:rsid w:val="005F6D88"/>
    <w:rsid w:val="00633079"/>
    <w:rsid w:val="00666462"/>
    <w:rsid w:val="006B6334"/>
    <w:rsid w:val="006F6BBA"/>
    <w:rsid w:val="00700FFF"/>
    <w:rsid w:val="007346BD"/>
    <w:rsid w:val="00735059"/>
    <w:rsid w:val="0083600F"/>
    <w:rsid w:val="008735A6"/>
    <w:rsid w:val="008D3A99"/>
    <w:rsid w:val="008F6B43"/>
    <w:rsid w:val="0093594D"/>
    <w:rsid w:val="009427C9"/>
    <w:rsid w:val="009D252B"/>
    <w:rsid w:val="009D6A72"/>
    <w:rsid w:val="009F1B10"/>
    <w:rsid w:val="00A0693B"/>
    <w:rsid w:val="00A0799D"/>
    <w:rsid w:val="00A302CC"/>
    <w:rsid w:val="00A3600A"/>
    <w:rsid w:val="00A37DAF"/>
    <w:rsid w:val="00A84FD9"/>
    <w:rsid w:val="00B9044B"/>
    <w:rsid w:val="00B93457"/>
    <w:rsid w:val="00BA52FC"/>
    <w:rsid w:val="00BB3486"/>
    <w:rsid w:val="00BE1B9A"/>
    <w:rsid w:val="00BF6243"/>
    <w:rsid w:val="00C16CC7"/>
    <w:rsid w:val="00C264CC"/>
    <w:rsid w:val="00D03399"/>
    <w:rsid w:val="00D301C5"/>
    <w:rsid w:val="00D420D3"/>
    <w:rsid w:val="00E45E1B"/>
    <w:rsid w:val="00E740F3"/>
    <w:rsid w:val="00E8037E"/>
    <w:rsid w:val="00E90F0A"/>
    <w:rsid w:val="00EC11E0"/>
    <w:rsid w:val="00ED00FE"/>
    <w:rsid w:val="00EE6F0B"/>
    <w:rsid w:val="00F17082"/>
    <w:rsid w:val="00F248F2"/>
    <w:rsid w:val="00F2672E"/>
    <w:rsid w:val="00FA27D3"/>
    <w:rsid w:val="00FB0B36"/>
    <w:rsid w:val="00FB405E"/>
    <w:rsid w:val="00FE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7104A"/>
  <w15:docId w15:val="{6E1B2581-3205-4AA4-9632-66B90CB7E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0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037E"/>
  </w:style>
  <w:style w:type="paragraph" w:styleId="Footer">
    <w:name w:val="footer"/>
    <w:basedOn w:val="Normal"/>
    <w:link w:val="FooterChar"/>
    <w:uiPriority w:val="99"/>
    <w:unhideWhenUsed/>
    <w:rsid w:val="00E80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037E"/>
  </w:style>
  <w:style w:type="paragraph" w:styleId="BalloonText">
    <w:name w:val="Balloon Text"/>
    <w:basedOn w:val="Normal"/>
    <w:link w:val="BalloonTextChar"/>
    <w:uiPriority w:val="99"/>
    <w:semiHidden/>
    <w:unhideWhenUsed/>
    <w:rsid w:val="00E80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37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ED00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5387"/>
    <w:pPr>
      <w:ind w:left="720"/>
      <w:contextualSpacing/>
    </w:pPr>
  </w:style>
  <w:style w:type="paragraph" w:customStyle="1" w:styleId="SoWBullet1">
    <w:name w:val="SoWBullet1"/>
    <w:rsid w:val="00BA52FC"/>
    <w:pPr>
      <w:widowControl w:val="0"/>
      <w:tabs>
        <w:tab w:val="left" w:pos="170"/>
        <w:tab w:val="left" w:pos="360"/>
      </w:tabs>
      <w:overflowPunct w:val="0"/>
      <w:autoSpaceDE w:val="0"/>
      <w:autoSpaceDN w:val="0"/>
      <w:spacing w:after="0" w:line="240" w:lineRule="exact"/>
      <w:ind w:left="170" w:hanging="170"/>
      <w:textAlignment w:val="baseline"/>
    </w:pPr>
    <w:rPr>
      <w:rFonts w:ascii="Arial" w:eastAsia="Calibri" w:hAnsi="Arial" w:cs="Times New Roman"/>
      <w:color w:val="000000"/>
      <w:kern w:val="3"/>
      <w:sz w:val="16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851E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3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275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3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4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13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0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5503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27870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9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7736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20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0641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 Moran</dc:creator>
  <cp:lastModifiedBy>H Jeacott</cp:lastModifiedBy>
  <cp:revision>3</cp:revision>
  <cp:lastPrinted>2025-01-08T08:26:00Z</cp:lastPrinted>
  <dcterms:created xsi:type="dcterms:W3CDTF">2025-01-08T08:25:00Z</dcterms:created>
  <dcterms:modified xsi:type="dcterms:W3CDTF">2025-01-08T08:29:00Z</dcterms:modified>
</cp:coreProperties>
</file>